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FC029" w14:textId="1F9102DE" w:rsidR="007164CD" w:rsidRDefault="003B1F34">
      <w:r>
        <w:t xml:space="preserve">Calvary Hymns October </w:t>
      </w:r>
      <w:r w:rsidR="006A14A6">
        <w:t>3</w:t>
      </w:r>
      <w:r>
        <w:t xml:space="preserve">1, 2021 </w:t>
      </w:r>
      <w:r w:rsidR="006A14A6">
        <w:t xml:space="preserve"> </w:t>
      </w:r>
      <w:r>
        <w:t>All Saints</w:t>
      </w:r>
    </w:p>
    <w:p w14:paraId="498DAB26" w14:textId="5AEBA998" w:rsidR="003B1F34" w:rsidRDefault="003B1F34"/>
    <w:p w14:paraId="1DD60F6D" w14:textId="381A8EF5" w:rsidR="003B1F34" w:rsidRDefault="003B1F34"/>
    <w:p w14:paraId="46242340" w14:textId="77777777" w:rsidR="003B1F34" w:rsidRDefault="003B1F34" w:rsidP="003B1F34">
      <w:r>
        <w:t xml:space="preserve">Opening Hymn 618    </w:t>
      </w:r>
      <w:r>
        <w:t>Ye watchers and ye holy ones</w:t>
      </w:r>
    </w:p>
    <w:p w14:paraId="736922FE" w14:textId="77777777" w:rsidR="003B1F34" w:rsidRDefault="003B1F34" w:rsidP="003B1F34"/>
    <w:p w14:paraId="7D426E00" w14:textId="6A88EC31" w:rsidR="003B1F34" w:rsidRDefault="003B1F34" w:rsidP="003B1F34">
      <w:r>
        <w:t>1</w:t>
      </w:r>
      <w:r>
        <w:t xml:space="preserve">    </w:t>
      </w:r>
      <w:r>
        <w:t>Ye watchers and ye holy ones,</w:t>
      </w:r>
    </w:p>
    <w:p w14:paraId="5137D124" w14:textId="77777777" w:rsidR="003B1F34" w:rsidRDefault="003B1F34" w:rsidP="003B1F34">
      <w:r>
        <w:t>bright seraphs, cherubim, and thrones,</w:t>
      </w:r>
    </w:p>
    <w:p w14:paraId="0E5B7119" w14:textId="77777777" w:rsidR="003B1F34" w:rsidRDefault="003B1F34" w:rsidP="003B1F34">
      <w:r>
        <w:t>raise the glad strain, Alleluia!</w:t>
      </w:r>
    </w:p>
    <w:p w14:paraId="7B2BC0FE" w14:textId="77777777" w:rsidR="003B1F34" w:rsidRDefault="003B1F34" w:rsidP="003B1F34">
      <w:r>
        <w:t>Cry out, dominions, princedoms, powers,</w:t>
      </w:r>
    </w:p>
    <w:p w14:paraId="537BE630" w14:textId="77777777" w:rsidR="003B1F34" w:rsidRDefault="003B1F34" w:rsidP="003B1F34">
      <w:r>
        <w:t>virtues, archangels, angels’ choirs,</w:t>
      </w:r>
    </w:p>
    <w:p w14:paraId="09C96DF6" w14:textId="77777777" w:rsidR="003B1F34" w:rsidRDefault="003B1F34" w:rsidP="003B1F34">
      <w:r>
        <w:t>Alleluia, alleluia, alleluia, alleluia, alleluia!</w:t>
      </w:r>
    </w:p>
    <w:p w14:paraId="0F8C2593" w14:textId="77777777" w:rsidR="003B1F34" w:rsidRDefault="003B1F34" w:rsidP="003B1F34"/>
    <w:p w14:paraId="05A4F144" w14:textId="01AA1FD9" w:rsidR="003B1F34" w:rsidRDefault="003B1F34" w:rsidP="003B1F34">
      <w:r>
        <w:t>2</w:t>
      </w:r>
      <w:r>
        <w:t xml:space="preserve">    </w:t>
      </w:r>
      <w:r>
        <w:t>O higher than the cherubim,</w:t>
      </w:r>
    </w:p>
    <w:p w14:paraId="5AE46C4E" w14:textId="77777777" w:rsidR="003B1F34" w:rsidRDefault="003B1F34" w:rsidP="003B1F34">
      <w:r>
        <w:t>more glorious than the seraphim,</w:t>
      </w:r>
    </w:p>
    <w:p w14:paraId="2EDBC382" w14:textId="77777777" w:rsidR="003B1F34" w:rsidRDefault="003B1F34" w:rsidP="003B1F34">
      <w:r>
        <w:t>lead their praises, Alleluia!</w:t>
      </w:r>
    </w:p>
    <w:p w14:paraId="48BE7C0C" w14:textId="77777777" w:rsidR="003B1F34" w:rsidRDefault="003B1F34" w:rsidP="003B1F34">
      <w:r>
        <w:t>Thou bearer of the eternal Word,</w:t>
      </w:r>
    </w:p>
    <w:p w14:paraId="5E150C7C" w14:textId="77777777" w:rsidR="003B1F34" w:rsidRDefault="003B1F34" w:rsidP="003B1F34">
      <w:r>
        <w:t>most gracious, magnify the Lord,</w:t>
      </w:r>
    </w:p>
    <w:p w14:paraId="7D6CCB54" w14:textId="77777777" w:rsidR="003B1F34" w:rsidRDefault="003B1F34" w:rsidP="003B1F34">
      <w:r>
        <w:t>Alleluia, alleluia, alleluia, alleluia, alleluia!</w:t>
      </w:r>
    </w:p>
    <w:p w14:paraId="51C16347" w14:textId="77777777" w:rsidR="003B1F34" w:rsidRDefault="003B1F34" w:rsidP="003B1F34"/>
    <w:p w14:paraId="15885CE6" w14:textId="070ED98F" w:rsidR="003B1F34" w:rsidRDefault="003B1F34" w:rsidP="003B1F34">
      <w:r>
        <w:t>3</w:t>
      </w:r>
      <w:r>
        <w:t xml:space="preserve">    </w:t>
      </w:r>
      <w:r>
        <w:t>Respond, ye souls in endless rest,</w:t>
      </w:r>
    </w:p>
    <w:p w14:paraId="371B36B6" w14:textId="77777777" w:rsidR="003B1F34" w:rsidRDefault="003B1F34" w:rsidP="003B1F34">
      <w:r>
        <w:t>ye patriarchs and prophets blest,</w:t>
      </w:r>
    </w:p>
    <w:p w14:paraId="12D96ED5" w14:textId="77777777" w:rsidR="003B1F34" w:rsidRDefault="003B1F34" w:rsidP="003B1F34">
      <w:r>
        <w:t>Alleluia, alleluia!</w:t>
      </w:r>
    </w:p>
    <w:p w14:paraId="025C3DDA" w14:textId="77777777" w:rsidR="003B1F34" w:rsidRDefault="003B1F34" w:rsidP="003B1F34">
      <w:r>
        <w:t>Ye holy twelve, ye martyrs strong,</w:t>
      </w:r>
    </w:p>
    <w:p w14:paraId="2AD17CC4" w14:textId="77777777" w:rsidR="003B1F34" w:rsidRDefault="003B1F34" w:rsidP="003B1F34">
      <w:r>
        <w:t>all saints triumphant, raise the song,</w:t>
      </w:r>
    </w:p>
    <w:p w14:paraId="080FB21D" w14:textId="77777777" w:rsidR="003B1F34" w:rsidRDefault="003B1F34" w:rsidP="003B1F34">
      <w:r>
        <w:t>Alleluia, alleluia, alleluia, alleluia, alleluia!</w:t>
      </w:r>
    </w:p>
    <w:p w14:paraId="5D30AF7E" w14:textId="77777777" w:rsidR="003B1F34" w:rsidRDefault="003B1F34" w:rsidP="003B1F34"/>
    <w:p w14:paraId="3FDCE005" w14:textId="4CD407FE" w:rsidR="003B1F34" w:rsidRDefault="003B1F34" w:rsidP="003B1F34">
      <w:r>
        <w:t>4</w:t>
      </w:r>
      <w:r>
        <w:t xml:space="preserve">    </w:t>
      </w:r>
      <w:r>
        <w:t>O friends, in gladness let us sing,</w:t>
      </w:r>
    </w:p>
    <w:p w14:paraId="4767ECEC" w14:textId="77777777" w:rsidR="003B1F34" w:rsidRDefault="003B1F34" w:rsidP="003B1F34">
      <w:r>
        <w:t>supernal anthems echoing,</w:t>
      </w:r>
    </w:p>
    <w:p w14:paraId="01464459" w14:textId="77777777" w:rsidR="003B1F34" w:rsidRDefault="003B1F34" w:rsidP="003B1F34">
      <w:r>
        <w:t>Alleluia, alleluia!</w:t>
      </w:r>
    </w:p>
    <w:p w14:paraId="6AAA5EA6" w14:textId="77777777" w:rsidR="003B1F34" w:rsidRDefault="003B1F34" w:rsidP="003B1F34">
      <w:r>
        <w:t>To God the Father, God the Son,</w:t>
      </w:r>
    </w:p>
    <w:p w14:paraId="3F77C478" w14:textId="77777777" w:rsidR="003B1F34" w:rsidRDefault="003B1F34" w:rsidP="003B1F34">
      <w:r>
        <w:t>and God the Spirit, Three in One,</w:t>
      </w:r>
    </w:p>
    <w:p w14:paraId="054FBD23" w14:textId="77777777" w:rsidR="003B1F34" w:rsidRDefault="003B1F34" w:rsidP="003B1F34">
      <w:r>
        <w:t>Alleluia, alleluia, alleluia, alleluia, alleluia!</w:t>
      </w:r>
    </w:p>
    <w:p w14:paraId="5F17ABAC" w14:textId="77777777" w:rsidR="003B1F34" w:rsidRDefault="003B1F34" w:rsidP="003B1F34"/>
    <w:p w14:paraId="2A21DC06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>Words: John Athelstan Laurie Riley (1858-1945)</w:t>
      </w:r>
    </w:p>
    <w:p w14:paraId="7002934A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 xml:space="preserve">Music: </w:t>
      </w:r>
      <w:proofErr w:type="spellStart"/>
      <w:r w:rsidRPr="003B1F34">
        <w:rPr>
          <w:i/>
          <w:iCs/>
        </w:rPr>
        <w:t>Lasst</w:t>
      </w:r>
      <w:proofErr w:type="spellEnd"/>
      <w:r w:rsidRPr="003B1F34">
        <w:rPr>
          <w:i/>
          <w:iCs/>
        </w:rPr>
        <w:t xml:space="preserve"> </w:t>
      </w:r>
      <w:proofErr w:type="spellStart"/>
      <w:r w:rsidRPr="003B1F34">
        <w:rPr>
          <w:i/>
          <w:iCs/>
        </w:rPr>
        <w:t>uns</w:t>
      </w:r>
      <w:proofErr w:type="spellEnd"/>
      <w:r w:rsidRPr="003B1F34">
        <w:rPr>
          <w:i/>
          <w:iCs/>
        </w:rPr>
        <w:t xml:space="preserve"> </w:t>
      </w:r>
      <w:proofErr w:type="spellStart"/>
      <w:r w:rsidRPr="003B1F34">
        <w:rPr>
          <w:i/>
          <w:iCs/>
        </w:rPr>
        <w:t>erfreuen</w:t>
      </w:r>
      <w:proofErr w:type="spellEnd"/>
      <w:r w:rsidRPr="003B1F34">
        <w:rPr>
          <w:i/>
          <w:iCs/>
        </w:rPr>
        <w:t xml:space="preserve">, melody from </w:t>
      </w:r>
      <w:proofErr w:type="spellStart"/>
      <w:r w:rsidRPr="003B1F34">
        <w:rPr>
          <w:i/>
          <w:iCs/>
        </w:rPr>
        <w:t>Auserlesene</w:t>
      </w:r>
      <w:proofErr w:type="spellEnd"/>
      <w:r w:rsidRPr="003B1F34">
        <w:rPr>
          <w:i/>
          <w:iCs/>
        </w:rPr>
        <w:t xml:space="preserve"> </w:t>
      </w:r>
      <w:proofErr w:type="spellStart"/>
      <w:r w:rsidRPr="003B1F34">
        <w:rPr>
          <w:i/>
          <w:iCs/>
        </w:rPr>
        <w:t>Catholische</w:t>
      </w:r>
      <w:proofErr w:type="spellEnd"/>
      <w:r w:rsidRPr="003B1F34">
        <w:rPr>
          <w:i/>
          <w:iCs/>
        </w:rPr>
        <w:t xml:space="preserve"> </w:t>
      </w:r>
      <w:proofErr w:type="spellStart"/>
      <w:r w:rsidRPr="003B1F34">
        <w:rPr>
          <w:i/>
          <w:iCs/>
        </w:rPr>
        <w:t>Geistliche</w:t>
      </w:r>
      <w:proofErr w:type="spellEnd"/>
      <w:r w:rsidRPr="003B1F34">
        <w:rPr>
          <w:i/>
          <w:iCs/>
        </w:rPr>
        <w:t xml:space="preserve"> </w:t>
      </w:r>
      <w:proofErr w:type="spellStart"/>
      <w:r w:rsidRPr="003B1F34">
        <w:rPr>
          <w:i/>
          <w:iCs/>
        </w:rPr>
        <w:t>Kirchengeseng</w:t>
      </w:r>
      <w:proofErr w:type="spellEnd"/>
      <w:r w:rsidRPr="003B1F34">
        <w:rPr>
          <w:i/>
          <w:iCs/>
        </w:rPr>
        <w:t>, 1623; adapt. and harm. Ralph Vaughan Williams (1872-1958)</w:t>
      </w:r>
    </w:p>
    <w:p w14:paraId="6DEB15FB" w14:textId="7D4378DB" w:rsidR="003B1F34" w:rsidRDefault="003B1F34" w:rsidP="003B1F34">
      <w:pPr>
        <w:rPr>
          <w:i/>
          <w:iCs/>
        </w:rPr>
      </w:pPr>
      <w:r w:rsidRPr="003B1F34">
        <w:rPr>
          <w:i/>
          <w:iCs/>
        </w:rPr>
        <w:t>Meter: 88. 44. 88 with Refrain</w:t>
      </w:r>
    </w:p>
    <w:p w14:paraId="208064BE" w14:textId="78A5982C" w:rsidR="003B1F34" w:rsidRDefault="003B1F34" w:rsidP="003B1F34"/>
    <w:p w14:paraId="03CBD74F" w14:textId="3E0FA6F9" w:rsidR="003B1F34" w:rsidRDefault="003B1F34" w:rsidP="003B1F34"/>
    <w:p w14:paraId="79857DEA" w14:textId="113C6396" w:rsidR="003B1F34" w:rsidRDefault="003B1F34" w:rsidP="003B1F34"/>
    <w:p w14:paraId="54C5226B" w14:textId="29C6542A" w:rsidR="003B1F34" w:rsidRDefault="003B1F34" w:rsidP="003B1F34"/>
    <w:p w14:paraId="38979B50" w14:textId="2B2E0D8D" w:rsidR="003B1F34" w:rsidRDefault="003B1F34" w:rsidP="003B1F34"/>
    <w:p w14:paraId="20CAAA9F" w14:textId="1A006BC8" w:rsidR="003B1F34" w:rsidRDefault="003B1F34" w:rsidP="003B1F34"/>
    <w:p w14:paraId="1D339F37" w14:textId="606FC65D" w:rsidR="003B1F34" w:rsidRDefault="003B1F34" w:rsidP="003B1F34"/>
    <w:p w14:paraId="3B19BF44" w14:textId="65CB799B" w:rsidR="003B1F34" w:rsidRDefault="003B1F34" w:rsidP="003B1F34"/>
    <w:p w14:paraId="4A050A59" w14:textId="3E6AC668" w:rsidR="003B1F34" w:rsidRDefault="003B1F34" w:rsidP="003B1F34"/>
    <w:p w14:paraId="214A67F6" w14:textId="3E831C96" w:rsidR="003B1F34" w:rsidRDefault="003B1F34" w:rsidP="003B1F34"/>
    <w:p w14:paraId="46EC86A0" w14:textId="7AF583AF" w:rsidR="003B1F34" w:rsidRDefault="003B1F34" w:rsidP="003B1F34"/>
    <w:p w14:paraId="31F8B64A" w14:textId="06514D24" w:rsidR="003B1F34" w:rsidRDefault="003B1F34" w:rsidP="003B1F34">
      <w:r>
        <w:lastRenderedPageBreak/>
        <w:t xml:space="preserve">Sequence Hymn 490    </w:t>
      </w:r>
      <w:r>
        <w:t>I want to walk as a child of the light</w:t>
      </w:r>
    </w:p>
    <w:p w14:paraId="2D75F71F" w14:textId="77777777" w:rsidR="003B1F34" w:rsidRDefault="003B1F34" w:rsidP="003B1F34"/>
    <w:p w14:paraId="34905D58" w14:textId="1A38EB54" w:rsidR="003B1F34" w:rsidRDefault="003B1F34" w:rsidP="003B1F34">
      <w:r>
        <w:t>1</w:t>
      </w:r>
      <w:r>
        <w:t xml:space="preserve">    </w:t>
      </w:r>
      <w:r>
        <w:t>I want to walk as a child of the light.</w:t>
      </w:r>
    </w:p>
    <w:p w14:paraId="0B611EC0" w14:textId="77777777" w:rsidR="003B1F34" w:rsidRDefault="003B1F34" w:rsidP="003B1F34">
      <w:r>
        <w:t>I want to follow Jesus.</w:t>
      </w:r>
    </w:p>
    <w:p w14:paraId="2460B2CE" w14:textId="77777777" w:rsidR="003B1F34" w:rsidRDefault="003B1F34" w:rsidP="003B1F34">
      <w:r>
        <w:t>God set the stars to give light to the world.</w:t>
      </w:r>
    </w:p>
    <w:p w14:paraId="37BFC341" w14:textId="51186C77" w:rsidR="003B1F34" w:rsidRDefault="003B1F34" w:rsidP="003B1F34">
      <w:r>
        <w:t>The star of my life is Jesus.</w:t>
      </w:r>
    </w:p>
    <w:p w14:paraId="3105E6CD" w14:textId="77777777" w:rsidR="003B1F34" w:rsidRDefault="003B1F34" w:rsidP="003B1F34"/>
    <w:p w14:paraId="0D6A9D7D" w14:textId="19CC63AC" w:rsidR="003B1F34" w:rsidRPr="003B1F34" w:rsidRDefault="003B1F34" w:rsidP="003B1F34">
      <w:pPr>
        <w:rPr>
          <w:i/>
          <w:iCs/>
        </w:rPr>
      </w:pPr>
      <w:r>
        <w:rPr>
          <w:i/>
          <w:iCs/>
        </w:rPr>
        <w:t>Refrain</w:t>
      </w:r>
    </w:p>
    <w:p w14:paraId="21B75027" w14:textId="77777777" w:rsidR="003B1F34" w:rsidRDefault="003B1F34" w:rsidP="003B1F34">
      <w:r>
        <w:t>In him there is no darkness at all.</w:t>
      </w:r>
    </w:p>
    <w:p w14:paraId="31F4A9EE" w14:textId="77777777" w:rsidR="003B1F34" w:rsidRDefault="003B1F34" w:rsidP="003B1F34">
      <w:r>
        <w:t>The night and the day are both alike.</w:t>
      </w:r>
    </w:p>
    <w:p w14:paraId="20EE97FB" w14:textId="77777777" w:rsidR="003B1F34" w:rsidRDefault="003B1F34" w:rsidP="003B1F34">
      <w:r>
        <w:t>The Lamb is the light of the city of God.</w:t>
      </w:r>
    </w:p>
    <w:p w14:paraId="22A8EFB1" w14:textId="77777777" w:rsidR="003B1F34" w:rsidRDefault="003B1F34" w:rsidP="003B1F34">
      <w:r>
        <w:t>Shine in my heart, Lord Jesus.</w:t>
      </w:r>
    </w:p>
    <w:p w14:paraId="46001F5C" w14:textId="77777777" w:rsidR="003B1F34" w:rsidRDefault="003B1F34" w:rsidP="003B1F34"/>
    <w:p w14:paraId="4C1BA5C6" w14:textId="54077ABA" w:rsidR="003B1F34" w:rsidRDefault="003B1F34" w:rsidP="003B1F34">
      <w:r>
        <w:t>2</w:t>
      </w:r>
      <w:r>
        <w:t xml:space="preserve">    </w:t>
      </w:r>
      <w:r>
        <w:t>I want to see the brightness of God.</w:t>
      </w:r>
    </w:p>
    <w:p w14:paraId="0E1CBE09" w14:textId="77777777" w:rsidR="003B1F34" w:rsidRDefault="003B1F34" w:rsidP="003B1F34">
      <w:r>
        <w:t>I want to look at Jesus.</w:t>
      </w:r>
    </w:p>
    <w:p w14:paraId="159227AA" w14:textId="77777777" w:rsidR="003B1F34" w:rsidRDefault="003B1F34" w:rsidP="003B1F34">
      <w:r>
        <w:t>Clear sun of righteousness, shine on my path,</w:t>
      </w:r>
    </w:p>
    <w:p w14:paraId="1175CFC0" w14:textId="77777777" w:rsidR="003B1F34" w:rsidRDefault="003B1F34" w:rsidP="003B1F34">
      <w:r>
        <w:t xml:space="preserve">and show me the way to the </w:t>
      </w:r>
      <w:proofErr w:type="gramStart"/>
      <w:r>
        <w:t>Father</w:t>
      </w:r>
      <w:proofErr w:type="gramEnd"/>
      <w:r>
        <w:t>.</w:t>
      </w:r>
    </w:p>
    <w:p w14:paraId="40A5C7CC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>Refrain</w:t>
      </w:r>
    </w:p>
    <w:p w14:paraId="32EEA411" w14:textId="77777777" w:rsidR="003B1F34" w:rsidRDefault="003B1F34" w:rsidP="003B1F34"/>
    <w:p w14:paraId="42EEB340" w14:textId="5520D433" w:rsidR="003B1F34" w:rsidRDefault="003B1F34" w:rsidP="003B1F34">
      <w:r>
        <w:t>3</w:t>
      </w:r>
      <w:r>
        <w:t xml:space="preserve">    </w:t>
      </w:r>
      <w:r>
        <w:t>I’m looking for the coming of Christ.</w:t>
      </w:r>
    </w:p>
    <w:p w14:paraId="1A35EB8D" w14:textId="77777777" w:rsidR="003B1F34" w:rsidRDefault="003B1F34" w:rsidP="003B1F34">
      <w:r>
        <w:t>I want to be with Jesus.</w:t>
      </w:r>
    </w:p>
    <w:p w14:paraId="330BF3B8" w14:textId="77777777" w:rsidR="003B1F34" w:rsidRDefault="003B1F34" w:rsidP="003B1F34">
      <w:r>
        <w:t>When we have run with patience the race,</w:t>
      </w:r>
    </w:p>
    <w:p w14:paraId="2AA1A987" w14:textId="77777777" w:rsidR="003B1F34" w:rsidRDefault="003B1F34" w:rsidP="003B1F34">
      <w:r>
        <w:t>we shall know the joy of Jesus.</w:t>
      </w:r>
    </w:p>
    <w:p w14:paraId="4500D143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>Refrain</w:t>
      </w:r>
    </w:p>
    <w:p w14:paraId="4B68CEEE" w14:textId="77777777" w:rsidR="003B1F34" w:rsidRDefault="003B1F34" w:rsidP="003B1F34"/>
    <w:p w14:paraId="0ED76744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 xml:space="preserve">Words: Kathleen </w:t>
      </w:r>
      <w:proofErr w:type="spellStart"/>
      <w:r w:rsidRPr="003B1F34">
        <w:rPr>
          <w:i/>
          <w:iCs/>
        </w:rPr>
        <w:t>Thomerson</w:t>
      </w:r>
      <w:proofErr w:type="spellEnd"/>
      <w:r w:rsidRPr="003B1F34">
        <w:rPr>
          <w:i/>
          <w:iCs/>
        </w:rPr>
        <w:t xml:space="preserve"> (b. 1934)</w:t>
      </w:r>
    </w:p>
    <w:p w14:paraId="78A15745" w14:textId="77777777" w:rsidR="003B1F34" w:rsidRPr="003B1F34" w:rsidRDefault="003B1F34" w:rsidP="003B1F34">
      <w:pPr>
        <w:rPr>
          <w:i/>
          <w:iCs/>
        </w:rPr>
      </w:pPr>
      <w:r w:rsidRPr="003B1F34">
        <w:rPr>
          <w:i/>
          <w:iCs/>
        </w:rPr>
        <w:t xml:space="preserve">Music: Houston, Kathleen </w:t>
      </w:r>
      <w:proofErr w:type="spellStart"/>
      <w:r w:rsidRPr="003B1F34">
        <w:rPr>
          <w:i/>
          <w:iCs/>
        </w:rPr>
        <w:t>Thomerson</w:t>
      </w:r>
      <w:proofErr w:type="spellEnd"/>
      <w:r w:rsidRPr="003B1F34">
        <w:rPr>
          <w:i/>
          <w:iCs/>
        </w:rPr>
        <w:t xml:space="preserve"> (b. 1934)</w:t>
      </w:r>
    </w:p>
    <w:p w14:paraId="37C9CF6E" w14:textId="67798343" w:rsidR="003B1F34" w:rsidRDefault="003B1F34" w:rsidP="003B1F34">
      <w:pPr>
        <w:rPr>
          <w:i/>
          <w:iCs/>
        </w:rPr>
      </w:pPr>
      <w:r w:rsidRPr="003B1F34">
        <w:rPr>
          <w:i/>
          <w:iCs/>
        </w:rPr>
        <w:t xml:space="preserve">Meter: </w:t>
      </w:r>
      <w:proofErr w:type="spellStart"/>
      <w:r w:rsidRPr="003B1F34">
        <w:rPr>
          <w:i/>
          <w:iCs/>
        </w:rPr>
        <w:t>Irr</w:t>
      </w:r>
      <w:proofErr w:type="spellEnd"/>
      <w:r w:rsidRPr="003B1F34">
        <w:rPr>
          <w:i/>
          <w:iCs/>
        </w:rPr>
        <w:t>. with Refrain</w:t>
      </w:r>
    </w:p>
    <w:p w14:paraId="3BADA045" w14:textId="0EEA455F" w:rsidR="003B1F34" w:rsidRDefault="003B1F34" w:rsidP="003B1F34">
      <w:pPr>
        <w:rPr>
          <w:i/>
          <w:iCs/>
        </w:rPr>
      </w:pPr>
    </w:p>
    <w:p w14:paraId="4C73F9DE" w14:textId="191C11CC" w:rsidR="003B1F34" w:rsidRDefault="003B1F34" w:rsidP="003B1F34"/>
    <w:p w14:paraId="64E3835E" w14:textId="07339933" w:rsidR="003B1F34" w:rsidRDefault="003B1F34" w:rsidP="003B1F34"/>
    <w:p w14:paraId="6188EA27" w14:textId="5C8BD5F3" w:rsidR="003B1F34" w:rsidRDefault="003B1F34" w:rsidP="003B1F34"/>
    <w:p w14:paraId="7B9BA7CF" w14:textId="1D81BCEB" w:rsidR="003B1F34" w:rsidRDefault="003B1F34" w:rsidP="003B1F34"/>
    <w:p w14:paraId="15393BA5" w14:textId="4FB1EC3A" w:rsidR="003B1F34" w:rsidRDefault="003B1F34" w:rsidP="003B1F34"/>
    <w:p w14:paraId="77C04B41" w14:textId="2713E2D1" w:rsidR="003B1F34" w:rsidRDefault="003B1F34" w:rsidP="003B1F34"/>
    <w:p w14:paraId="40F13C79" w14:textId="01A9D1EA" w:rsidR="003B1F34" w:rsidRDefault="003B1F34" w:rsidP="003B1F34"/>
    <w:p w14:paraId="6AE6BD52" w14:textId="30F9DF4A" w:rsidR="003B1F34" w:rsidRDefault="003B1F34" w:rsidP="003B1F34"/>
    <w:p w14:paraId="7CF7D97E" w14:textId="4B5FBF24" w:rsidR="003B1F34" w:rsidRDefault="003B1F34" w:rsidP="003B1F34"/>
    <w:p w14:paraId="3334B866" w14:textId="0892DF40" w:rsidR="003B1F34" w:rsidRDefault="003B1F34" w:rsidP="003B1F34"/>
    <w:p w14:paraId="058B4497" w14:textId="4AD2FA05" w:rsidR="003B1F34" w:rsidRDefault="003B1F34" w:rsidP="003B1F34"/>
    <w:p w14:paraId="1ACE6F41" w14:textId="7C8ED77E" w:rsidR="003B1F34" w:rsidRDefault="003B1F34" w:rsidP="003B1F34"/>
    <w:p w14:paraId="0EEDF689" w14:textId="5A179FB0" w:rsidR="003B1F34" w:rsidRDefault="003B1F34" w:rsidP="003B1F34"/>
    <w:p w14:paraId="57560C6F" w14:textId="1B27F4F0" w:rsidR="003B1F34" w:rsidRDefault="003B1F34" w:rsidP="003B1F34"/>
    <w:p w14:paraId="66EC6344" w14:textId="15A91DDE" w:rsidR="003B1F34" w:rsidRDefault="003B1F34" w:rsidP="003B1F34"/>
    <w:p w14:paraId="13EB9249" w14:textId="4F57BCAE" w:rsidR="003B1F34" w:rsidRDefault="003B1F34" w:rsidP="003B1F34"/>
    <w:p w14:paraId="73EE47F5" w14:textId="174B7FA9" w:rsidR="003B1F34" w:rsidRDefault="003B1F34" w:rsidP="003B1F34"/>
    <w:p w14:paraId="466D4166" w14:textId="6872B913" w:rsidR="003B1F34" w:rsidRDefault="003B1F34" w:rsidP="003B1F34"/>
    <w:p w14:paraId="1432F1A3" w14:textId="016CA4A1" w:rsidR="003B1F34" w:rsidRDefault="003B1F34" w:rsidP="003B1F34"/>
    <w:p w14:paraId="103F368A" w14:textId="77777777" w:rsidR="003B1F34" w:rsidRDefault="003B1F34" w:rsidP="003B1F34">
      <w:r>
        <w:lastRenderedPageBreak/>
        <w:t xml:space="preserve">Closing Hymn 287    </w:t>
      </w:r>
      <w:r>
        <w:t>For all the saints, who from their labors rest</w:t>
      </w:r>
    </w:p>
    <w:p w14:paraId="641BFD0F" w14:textId="77777777" w:rsidR="003B1F34" w:rsidRDefault="003B1F34" w:rsidP="003B1F34"/>
    <w:p w14:paraId="37DC72C1" w14:textId="4E6C2AB7" w:rsidR="003B1F34" w:rsidRDefault="003B1F34" w:rsidP="003B1F34">
      <w:r>
        <w:t>1</w:t>
      </w:r>
      <w:r>
        <w:t xml:space="preserve">    </w:t>
      </w:r>
      <w:r>
        <w:t>For all the saints, who from their labors rest,</w:t>
      </w:r>
    </w:p>
    <w:p w14:paraId="5571459B" w14:textId="77777777" w:rsidR="003B1F34" w:rsidRDefault="003B1F34" w:rsidP="003B1F34">
      <w:r>
        <w:t>who thee by faith before the world confessed,</w:t>
      </w:r>
    </w:p>
    <w:p w14:paraId="060851D2" w14:textId="77777777" w:rsidR="003B1F34" w:rsidRDefault="003B1F34" w:rsidP="003B1F34">
      <w:r>
        <w:t xml:space="preserve">thy Name, O Jesus, be </w:t>
      </w:r>
      <w:proofErr w:type="spellStart"/>
      <w:r>
        <w:t>for ever</w:t>
      </w:r>
      <w:proofErr w:type="spellEnd"/>
      <w:r>
        <w:t xml:space="preserve"> blessed.</w:t>
      </w:r>
    </w:p>
    <w:p w14:paraId="59175B6D" w14:textId="77777777" w:rsidR="003B1F34" w:rsidRDefault="003B1F34" w:rsidP="003B1F34">
      <w:r>
        <w:t>Alleluia, alleluia!</w:t>
      </w:r>
    </w:p>
    <w:p w14:paraId="701B3764" w14:textId="77777777" w:rsidR="003B1F34" w:rsidRDefault="003B1F34" w:rsidP="003B1F34"/>
    <w:p w14:paraId="4FC780BA" w14:textId="4B5346D2" w:rsidR="003B1F34" w:rsidRDefault="003B1F34" w:rsidP="003B1F34">
      <w:r>
        <w:t>2</w:t>
      </w:r>
      <w:r>
        <w:t xml:space="preserve">    </w:t>
      </w:r>
      <w:r>
        <w:t xml:space="preserve">Thou </w:t>
      </w:r>
      <w:proofErr w:type="spellStart"/>
      <w:r>
        <w:t>wast</w:t>
      </w:r>
      <w:proofErr w:type="spellEnd"/>
      <w:r>
        <w:t xml:space="preserve"> their rock, their fortress, and their might:</w:t>
      </w:r>
    </w:p>
    <w:p w14:paraId="7302717C" w14:textId="77777777" w:rsidR="003B1F34" w:rsidRDefault="003B1F34" w:rsidP="003B1F34">
      <w:r>
        <w:t xml:space="preserve">thou, Lord, their Captain in the well-fought </w:t>
      </w:r>
      <w:proofErr w:type="gramStart"/>
      <w:r>
        <w:t>fight;</w:t>
      </w:r>
      <w:proofErr w:type="gramEnd"/>
    </w:p>
    <w:p w14:paraId="0CAF5DE6" w14:textId="77777777" w:rsidR="003B1F34" w:rsidRDefault="003B1F34" w:rsidP="003B1F34">
      <w:r>
        <w:t>thou, in the darkness drear, the one true Light.</w:t>
      </w:r>
    </w:p>
    <w:p w14:paraId="4EDFA691" w14:textId="77777777" w:rsidR="003B1F34" w:rsidRDefault="003B1F34" w:rsidP="003B1F34">
      <w:r>
        <w:t>Alleluia, alleluia!</w:t>
      </w:r>
    </w:p>
    <w:p w14:paraId="7505D866" w14:textId="77777777" w:rsidR="003B1F34" w:rsidRDefault="003B1F34" w:rsidP="003B1F34"/>
    <w:p w14:paraId="5DD25CC0" w14:textId="24082747" w:rsidR="003B1F34" w:rsidRDefault="003B1F34" w:rsidP="003B1F34">
      <w:r>
        <w:t>3</w:t>
      </w:r>
      <w:r>
        <w:t xml:space="preserve">    </w:t>
      </w:r>
      <w:r>
        <w:t>O may thy soldiers, faithful, true, and bold,</w:t>
      </w:r>
    </w:p>
    <w:p w14:paraId="4387EACD" w14:textId="77777777" w:rsidR="003B1F34" w:rsidRDefault="003B1F34" w:rsidP="003B1F34">
      <w:r>
        <w:t>fight as the saints who nobly fought of old,</w:t>
      </w:r>
    </w:p>
    <w:p w14:paraId="6761B817" w14:textId="77777777" w:rsidR="003B1F34" w:rsidRDefault="003B1F34" w:rsidP="003B1F34">
      <w:r>
        <w:t>and win, with them, the victor’s crown of gold.</w:t>
      </w:r>
    </w:p>
    <w:p w14:paraId="78CA2AEE" w14:textId="77777777" w:rsidR="003B1F34" w:rsidRDefault="003B1F34" w:rsidP="003B1F34">
      <w:r>
        <w:t>Alleluia, alleluia!</w:t>
      </w:r>
    </w:p>
    <w:p w14:paraId="7EDDE205" w14:textId="77777777" w:rsidR="003B1F34" w:rsidRDefault="003B1F34" w:rsidP="003B1F34"/>
    <w:p w14:paraId="537A77E3" w14:textId="7F719DD1" w:rsidR="003B1F34" w:rsidRDefault="003B1F34" w:rsidP="003B1F34">
      <w:r>
        <w:t>4</w:t>
      </w:r>
      <w:r>
        <w:t xml:space="preserve">    </w:t>
      </w:r>
      <w:r>
        <w:t>O blest communion, fellowship divine!</w:t>
      </w:r>
    </w:p>
    <w:p w14:paraId="315CF13F" w14:textId="77777777" w:rsidR="003B1F34" w:rsidRDefault="003B1F34" w:rsidP="003B1F34">
      <w:r>
        <w:t xml:space="preserve">We feebly struggle, they in glory </w:t>
      </w:r>
      <w:proofErr w:type="gramStart"/>
      <w:r>
        <w:t>shine;</w:t>
      </w:r>
      <w:proofErr w:type="gramEnd"/>
    </w:p>
    <w:p w14:paraId="6DF62554" w14:textId="77777777" w:rsidR="003B1F34" w:rsidRDefault="003B1F34" w:rsidP="003B1F34">
      <w:r>
        <w:t>yet all are one in thee, for all are thine.</w:t>
      </w:r>
    </w:p>
    <w:p w14:paraId="694EFAF8" w14:textId="77777777" w:rsidR="003B1F34" w:rsidRDefault="003B1F34" w:rsidP="003B1F34">
      <w:r>
        <w:t>Alleluia, alleluia!</w:t>
      </w:r>
    </w:p>
    <w:p w14:paraId="15FEEDD6" w14:textId="77777777" w:rsidR="003B1F34" w:rsidRDefault="003B1F34" w:rsidP="003B1F34"/>
    <w:p w14:paraId="7F5F11F2" w14:textId="001AA086" w:rsidR="003B1F34" w:rsidRDefault="003B1F34" w:rsidP="003B1F34">
      <w:r>
        <w:t>5</w:t>
      </w:r>
      <w:r>
        <w:t xml:space="preserve">    </w:t>
      </w:r>
      <w:r>
        <w:t>And when the strife is fierce, the warfare long,</w:t>
      </w:r>
    </w:p>
    <w:p w14:paraId="2E45C65E" w14:textId="77777777" w:rsidR="003B1F34" w:rsidRDefault="003B1F34" w:rsidP="003B1F34">
      <w:r>
        <w:t>steals on the ear the distant triumph song,</w:t>
      </w:r>
    </w:p>
    <w:p w14:paraId="047A8F73" w14:textId="77777777" w:rsidR="003B1F34" w:rsidRDefault="003B1F34" w:rsidP="003B1F34">
      <w:r>
        <w:t>and hearts are brave again, and arms are strong.</w:t>
      </w:r>
    </w:p>
    <w:p w14:paraId="174EE883" w14:textId="77777777" w:rsidR="003B1F34" w:rsidRDefault="003B1F34" w:rsidP="003B1F34">
      <w:r>
        <w:t>Alleluia, alleluia!</w:t>
      </w:r>
    </w:p>
    <w:p w14:paraId="493AAA41" w14:textId="77777777" w:rsidR="003B1F34" w:rsidRDefault="003B1F34" w:rsidP="003B1F34"/>
    <w:p w14:paraId="1481B89F" w14:textId="25BB44E1" w:rsidR="003B1F34" w:rsidRDefault="003B1F34" w:rsidP="003B1F34">
      <w:r>
        <w:t>6</w:t>
      </w:r>
      <w:r>
        <w:t xml:space="preserve">    </w:t>
      </w:r>
      <w:r>
        <w:t xml:space="preserve">The golden evening brightens in the </w:t>
      </w:r>
      <w:proofErr w:type="gramStart"/>
      <w:r>
        <w:t>west;</w:t>
      </w:r>
      <w:proofErr w:type="gramEnd"/>
    </w:p>
    <w:p w14:paraId="0CD3D948" w14:textId="77777777" w:rsidR="003B1F34" w:rsidRDefault="003B1F34" w:rsidP="003B1F34">
      <w:r>
        <w:t xml:space="preserve">soon, soon to faithful warriors cometh </w:t>
      </w:r>
      <w:proofErr w:type="gramStart"/>
      <w:r>
        <w:t>rest;</w:t>
      </w:r>
      <w:proofErr w:type="gramEnd"/>
    </w:p>
    <w:p w14:paraId="4E7E3144" w14:textId="77777777" w:rsidR="003B1F34" w:rsidRDefault="003B1F34" w:rsidP="003B1F34">
      <w:r>
        <w:t>sweet is the calm of paradise the blest.</w:t>
      </w:r>
    </w:p>
    <w:p w14:paraId="3996B1A6" w14:textId="77777777" w:rsidR="003B1F34" w:rsidRDefault="003B1F34" w:rsidP="003B1F34">
      <w:r>
        <w:t>Alleluia, alleluia!</w:t>
      </w:r>
    </w:p>
    <w:p w14:paraId="652A0AE3" w14:textId="77777777" w:rsidR="003B1F34" w:rsidRDefault="003B1F34" w:rsidP="003B1F34"/>
    <w:p w14:paraId="69FAF175" w14:textId="59B2E44C" w:rsidR="003B1F34" w:rsidRDefault="003B1F34" w:rsidP="003B1F34">
      <w:r>
        <w:t>7</w:t>
      </w:r>
      <w:r>
        <w:t xml:space="preserve">    </w:t>
      </w:r>
      <w:r>
        <w:t xml:space="preserve">But lo! there breaks a yet more glorious </w:t>
      </w:r>
      <w:proofErr w:type="gramStart"/>
      <w:r>
        <w:t>day;</w:t>
      </w:r>
      <w:proofErr w:type="gramEnd"/>
    </w:p>
    <w:p w14:paraId="46A2CF95" w14:textId="77777777" w:rsidR="003B1F34" w:rsidRDefault="003B1F34" w:rsidP="003B1F34">
      <w:r>
        <w:t xml:space="preserve">the saints triumphant rise in bright </w:t>
      </w:r>
      <w:proofErr w:type="gramStart"/>
      <w:r>
        <w:t>array;</w:t>
      </w:r>
      <w:proofErr w:type="gramEnd"/>
    </w:p>
    <w:p w14:paraId="4726F499" w14:textId="77777777" w:rsidR="003B1F34" w:rsidRDefault="003B1F34" w:rsidP="003B1F34">
      <w:r>
        <w:t>the King of glory passes on his way.</w:t>
      </w:r>
    </w:p>
    <w:p w14:paraId="702C7940" w14:textId="77777777" w:rsidR="003B1F34" w:rsidRDefault="003B1F34" w:rsidP="003B1F34">
      <w:r>
        <w:t>Alleluia, alleluia!</w:t>
      </w:r>
    </w:p>
    <w:p w14:paraId="75348E19" w14:textId="77777777" w:rsidR="003B1F34" w:rsidRDefault="003B1F34" w:rsidP="003B1F34"/>
    <w:p w14:paraId="1862C82A" w14:textId="09DCF48A" w:rsidR="003B1F34" w:rsidRDefault="003B1F34" w:rsidP="003B1F34">
      <w:r>
        <w:t>8</w:t>
      </w:r>
      <w:r>
        <w:t xml:space="preserve">    F</w:t>
      </w:r>
      <w:r>
        <w:t>rom earth’s wide bounds, from ocean’s farthest coast,</w:t>
      </w:r>
    </w:p>
    <w:p w14:paraId="11FC7DCD" w14:textId="77777777" w:rsidR="003B1F34" w:rsidRDefault="003B1F34" w:rsidP="003B1F34">
      <w:r>
        <w:t>through gates of pearl streams in the countless host</w:t>
      </w:r>
    </w:p>
    <w:p w14:paraId="3A0C35A9" w14:textId="77777777" w:rsidR="003B1F34" w:rsidRDefault="003B1F34" w:rsidP="003B1F34">
      <w:r>
        <w:t>singing to Father, Son, and Holy Ghost,</w:t>
      </w:r>
    </w:p>
    <w:p w14:paraId="438CAEA7" w14:textId="77777777" w:rsidR="003B1F34" w:rsidRDefault="003B1F34" w:rsidP="003B1F34">
      <w:r>
        <w:t>Alleluia, alleluia!</w:t>
      </w:r>
    </w:p>
    <w:p w14:paraId="071507C0" w14:textId="77777777" w:rsidR="003B1F34" w:rsidRDefault="003B1F34" w:rsidP="003B1F34"/>
    <w:p w14:paraId="4CD70FD7" w14:textId="77777777" w:rsidR="003B1F34" w:rsidRPr="006A14A6" w:rsidRDefault="003B1F34" w:rsidP="003B1F34">
      <w:pPr>
        <w:rPr>
          <w:i/>
          <w:iCs/>
        </w:rPr>
      </w:pPr>
      <w:r w:rsidRPr="006A14A6">
        <w:rPr>
          <w:i/>
          <w:iCs/>
        </w:rPr>
        <w:t>Words: William Walsham How (1823-1897)</w:t>
      </w:r>
    </w:p>
    <w:p w14:paraId="718782B2" w14:textId="77777777" w:rsidR="003B1F34" w:rsidRPr="006A14A6" w:rsidRDefault="003B1F34" w:rsidP="003B1F34">
      <w:pPr>
        <w:rPr>
          <w:i/>
          <w:iCs/>
        </w:rPr>
      </w:pPr>
      <w:r w:rsidRPr="006A14A6">
        <w:rPr>
          <w:i/>
          <w:iCs/>
        </w:rPr>
        <w:t xml:space="preserve">Music: Sine </w:t>
      </w:r>
      <w:proofErr w:type="spellStart"/>
      <w:r w:rsidRPr="006A14A6">
        <w:rPr>
          <w:i/>
          <w:iCs/>
        </w:rPr>
        <w:t>Nomine</w:t>
      </w:r>
      <w:proofErr w:type="spellEnd"/>
      <w:r w:rsidRPr="006A14A6">
        <w:rPr>
          <w:i/>
          <w:iCs/>
        </w:rPr>
        <w:t>, Ralph Vaughn Williams (1872-1958)</w:t>
      </w:r>
    </w:p>
    <w:p w14:paraId="3FF4609F" w14:textId="76ADCD76" w:rsidR="003B1F34" w:rsidRPr="006A14A6" w:rsidRDefault="003B1F34" w:rsidP="003B1F34">
      <w:pPr>
        <w:rPr>
          <w:i/>
          <w:iCs/>
        </w:rPr>
      </w:pPr>
      <w:r w:rsidRPr="006A14A6">
        <w:rPr>
          <w:i/>
          <w:iCs/>
        </w:rPr>
        <w:t>Meter: 10 10 10 with Alleluias</w:t>
      </w:r>
    </w:p>
    <w:sectPr w:rsidR="003B1F34" w:rsidRPr="006A1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7I0NjYxtzAwNDBT0lEKTi0uzszPAykwrAUAKVMg0CwAAAA="/>
  </w:docVars>
  <w:rsids>
    <w:rsidRoot w:val="003B1F34"/>
    <w:rsid w:val="00061560"/>
    <w:rsid w:val="003B1F34"/>
    <w:rsid w:val="00550C15"/>
    <w:rsid w:val="006A14A6"/>
    <w:rsid w:val="006F5C79"/>
    <w:rsid w:val="00835DD3"/>
    <w:rsid w:val="009A58BA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20D47"/>
  <w15:chartTrackingRefBased/>
  <w15:docId w15:val="{95AD864C-9AF0-463B-A506-4C416AD5F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1</cp:revision>
  <dcterms:created xsi:type="dcterms:W3CDTF">2021-10-18T20:35:00Z</dcterms:created>
  <dcterms:modified xsi:type="dcterms:W3CDTF">2021-10-18T20:41:00Z</dcterms:modified>
</cp:coreProperties>
</file>